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78378D" w:rsidRPr="007B7836" w:rsidRDefault="003A3A7F" w:rsidP="0098029F">
      <w:pPr>
        <w:pStyle w:val="Heading1"/>
        <w:spacing w:after="120"/>
        <w:ind w:left="0"/>
        <w:rPr>
          <w:sz w:val="32"/>
          <w:szCs w:val="32"/>
          <w:lang w:val="es-US"/>
        </w:rPr>
      </w:pPr>
      <w:r w:rsidRPr="007B7836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4619272</wp:posOffset>
                </wp:positionH>
                <wp:positionV relativeFrom="paragraph">
                  <wp:posOffset>-265353</wp:posOffset>
                </wp:positionV>
                <wp:extent cx="1844609" cy="253706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609" cy="253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A3A7F" w:rsidRPr="003A3A7F" w:rsidRDefault="00F204A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Graduation Survey – Spanish V</w:t>
                            </w:r>
                            <w:r w:rsidR="003A3A7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63.7pt;margin-top:-20.9pt;width:145.25pt;height:20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" fillcolor="white [3201]" stroked="f" strokeweight=".5pt">
                <v:textbox>
                  <w:txbxContent>
                    <w:p w:rsidR="003A3A7F" w:rsidRPr="003A3A7F" w:rsidRDefault="00F204A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Graduation Survey – Spanish V</w:t>
                      </w:r>
                      <w:r w:rsidR="003A3A7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r w:rsidR="0078378D" w:rsidRPr="007B7836">
        <w:rPr>
          <w:sz w:val="32"/>
          <w:szCs w:val="32"/>
          <w:lang w:val="es-US"/>
        </w:rPr>
        <w:t>Gradua</w:t>
      </w:r>
      <w:r w:rsidR="00B05E15" w:rsidRPr="007B7836">
        <w:rPr>
          <w:sz w:val="32"/>
          <w:szCs w:val="32"/>
          <w:lang w:val="es-US"/>
        </w:rPr>
        <w:t>ción</w:t>
      </w:r>
      <w:r w:rsidR="0078378D" w:rsidRPr="007B7836">
        <w:rPr>
          <w:sz w:val="32"/>
          <w:szCs w:val="32"/>
          <w:lang w:val="es-US"/>
        </w:rPr>
        <w:t xml:space="preserve"> (Grad</w:t>
      </w:r>
      <w:r w:rsidR="00B05E15" w:rsidRPr="007B7836">
        <w:rPr>
          <w:sz w:val="32"/>
          <w:szCs w:val="32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s 9</w:t>
      </w:r>
      <w:r w:rsidR="00140DD7">
        <w:rPr>
          <w:sz w:val="32"/>
          <w:szCs w:val="32"/>
          <w:lang w:val="es-US"/>
        </w:rPr>
        <w:t>.</w:t>
      </w:r>
      <w:r w:rsidR="0077524A">
        <w:rPr>
          <w:sz w:val="32"/>
          <w:szCs w:val="32"/>
          <w:vertAlign w:val="superscript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-12</w:t>
      </w:r>
      <w:r w:rsidR="00140DD7">
        <w:rPr>
          <w:sz w:val="32"/>
          <w:szCs w:val="32"/>
          <w:lang w:val="es-US"/>
        </w:rPr>
        <w:t>.</w:t>
      </w:r>
      <w:r w:rsidR="0077524A">
        <w:rPr>
          <w:sz w:val="32"/>
          <w:szCs w:val="32"/>
          <w:vertAlign w:val="superscript"/>
          <w:lang w:val="es-US"/>
        </w:rPr>
        <w:t>o</w:t>
      </w:r>
      <w:r w:rsidR="0078378D" w:rsidRPr="007B7836">
        <w:rPr>
          <w:sz w:val="32"/>
          <w:szCs w:val="32"/>
          <w:lang w:val="es-US"/>
        </w:rPr>
        <w:t>) – Par</w:t>
      </w:r>
      <w:r w:rsidR="00B05E15" w:rsidRPr="007B7836">
        <w:rPr>
          <w:sz w:val="32"/>
          <w:szCs w:val="32"/>
          <w:lang w:val="es-US"/>
        </w:rPr>
        <w:t>ticipación de los Padres</w:t>
      </w:r>
    </w:p>
    <w:p w:rsidR="003B3178" w:rsidRPr="007B7836" w:rsidRDefault="003B3178" w:rsidP="003B3178">
      <w:pPr>
        <w:spacing w:after="120"/>
        <w:jc w:val="center"/>
        <w:rPr>
          <w:rFonts w:ascii="Arial"/>
          <w:b/>
          <w:i/>
          <w:lang w:val="es-US"/>
        </w:rPr>
      </w:pPr>
      <w:r w:rsidRPr="007B7836">
        <w:rPr>
          <w:rFonts w:ascii="Arial"/>
          <w:b/>
          <w:i/>
          <w:lang w:val="es-US"/>
        </w:rPr>
        <w:t xml:space="preserve">Indicaciones: Por favor </w:t>
      </w:r>
      <w:r w:rsidR="00F204AE">
        <w:rPr>
          <w:rFonts w:ascii="Arial" w:hAnsi="Arial" w:cs="Arial"/>
          <w:b/>
          <w:i/>
          <w:lang w:val="es-US"/>
        </w:rPr>
        <w:t>díga</w:t>
      </w:r>
      <w:r w:rsidRPr="00ED29D9">
        <w:rPr>
          <w:rFonts w:ascii="Arial" w:hAnsi="Arial" w:cs="Arial"/>
          <w:b/>
          <w:i/>
          <w:lang w:val="es-US"/>
        </w:rPr>
        <w:t>nos</w:t>
      </w:r>
      <w:r w:rsidRPr="007B7836">
        <w:rPr>
          <w:rFonts w:ascii="Arial"/>
          <w:b/>
          <w:i/>
          <w:lang w:val="es-US"/>
        </w:rPr>
        <w:t xml:space="preserve"> cu</w:t>
      </w:r>
      <w:r w:rsidRPr="00B26F53">
        <w:rPr>
          <w:rFonts w:ascii="Arial" w:hAnsi="Arial" w:cs="Arial"/>
          <w:b/>
          <w:i/>
          <w:lang w:val="es-US"/>
        </w:rPr>
        <w:t>á</w:t>
      </w:r>
      <w:r w:rsidRPr="007B7836">
        <w:rPr>
          <w:rFonts w:ascii="Arial"/>
          <w:b/>
          <w:i/>
          <w:lang w:val="es-US"/>
        </w:rPr>
        <w:t>nto sab</w:t>
      </w:r>
      <w:r w:rsidRPr="00B26F53">
        <w:rPr>
          <w:rFonts w:ascii="Arial" w:hAnsi="Arial" w:cs="Arial"/>
          <w:b/>
          <w:i/>
          <w:lang w:val="es-US"/>
        </w:rPr>
        <w:t>í</w:t>
      </w:r>
      <w:r w:rsidR="00F204AE">
        <w:rPr>
          <w:rFonts w:ascii="Arial"/>
          <w:b/>
          <w:i/>
          <w:lang w:val="es-US"/>
        </w:rPr>
        <w:t>a</w:t>
      </w:r>
      <w:r w:rsidRPr="007B7836">
        <w:rPr>
          <w:rFonts w:ascii="Arial"/>
          <w:b/>
          <w:i/>
          <w:lang w:val="es-US"/>
        </w:rPr>
        <w:t xml:space="preserve"> sobre este tema antes de asistir a este </w:t>
      </w:r>
      <w:r w:rsidR="00B26F53">
        <w:rPr>
          <w:rFonts w:ascii="Arial"/>
          <w:b/>
          <w:i/>
          <w:lang w:val="es-US"/>
        </w:rPr>
        <w:t>taller y cu</w:t>
      </w:r>
      <w:r w:rsidR="00B26F53" w:rsidRPr="00B26F53">
        <w:rPr>
          <w:rFonts w:ascii="Arial" w:hAnsi="Arial" w:cs="Arial"/>
          <w:b/>
          <w:i/>
          <w:lang w:val="es-US"/>
        </w:rPr>
        <w:t>á</w:t>
      </w:r>
      <w:r w:rsidR="00B26F53">
        <w:rPr>
          <w:rFonts w:ascii="Arial"/>
          <w:b/>
          <w:i/>
          <w:lang w:val="es-US"/>
        </w:rPr>
        <w:t>nto</w:t>
      </w:r>
      <w:r w:rsidR="00F204AE">
        <w:rPr>
          <w:rFonts w:ascii="Arial"/>
          <w:b/>
          <w:i/>
          <w:lang w:val="es-US"/>
        </w:rPr>
        <w:t xml:space="preserve"> sabe</w:t>
      </w:r>
      <w:r w:rsidRPr="007B7836">
        <w:rPr>
          <w:rFonts w:ascii="Arial"/>
          <w:b/>
          <w:i/>
          <w:lang w:val="es-US"/>
        </w:rPr>
        <w:t xml:space="preserve"> despu</w:t>
      </w:r>
      <w:r w:rsidRPr="00B26F53">
        <w:rPr>
          <w:rFonts w:ascii="Arial" w:hAnsi="Arial" w:cs="Arial"/>
          <w:b/>
          <w:i/>
          <w:lang w:val="es-US"/>
        </w:rPr>
        <w:t>é</w:t>
      </w:r>
      <w:r w:rsidRPr="007B7836">
        <w:rPr>
          <w:rFonts w:ascii="Arial"/>
          <w:b/>
          <w:i/>
          <w:lang w:val="es-US"/>
        </w:rPr>
        <w:t>s de participar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7B7836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FD537D" w:rsidRPr="007B7836" w:rsidRDefault="00FD537D" w:rsidP="00FD537D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Actividad/Sesión: </w:t>
            </w:r>
          </w:p>
          <w:p w:rsidR="00B063D6" w:rsidRPr="007B783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7B7836" w:rsidRDefault="00A7598E" w:rsidP="00960B2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es-US"/>
              </w:rPr>
            </w:pP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960B23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</w:t>
            </w: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or: __________________________________________________________   </w:t>
            </w:r>
            <w:r w:rsidR="00067486"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</w:t>
            </w:r>
            <w:r w:rsidRPr="007B7836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: ___________________________</w:t>
            </w:r>
          </w:p>
        </w:tc>
      </w:tr>
    </w:tbl>
    <w:p w:rsidR="007A51A0" w:rsidRPr="007B7836" w:rsidRDefault="007A51A0" w:rsidP="00F034E5">
      <w:pPr>
        <w:ind w:right="446"/>
        <w:rPr>
          <w:rFonts w:ascii="Arial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RPr="00F204AE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Pr="007B7836" w:rsidRDefault="00067486" w:rsidP="00727EAE">
            <w:pPr>
              <w:spacing w:before="40" w:after="40"/>
              <w:jc w:val="center"/>
              <w:rPr>
                <w:lang w:val="es-U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ab</w:t>
            </w:r>
            <w:r w:rsidRPr="007B7836">
              <w:rPr>
                <w:rFonts w:ascii="Arial"/>
                <w:b/>
                <w:color w:val="FFFFFF"/>
                <w:lang w:val="es-US"/>
              </w:rPr>
              <w:t>í</w:t>
            </w:r>
            <w:r w:rsidR="00F204AE">
              <w:rPr>
                <w:rFonts w:ascii="Arial"/>
                <w:b/>
                <w:color w:val="FFFFFF"/>
                <w:lang w:val="es-US"/>
              </w:rPr>
              <w:t>a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Pr="007B7836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7B7836">
              <w:rPr>
                <w:rFonts w:ascii="Arial"/>
                <w:b/>
                <w:color w:val="FFFFFF"/>
                <w:lang w:val="es-US"/>
              </w:rPr>
              <w:t>de participar en el taller?</w:t>
            </w:r>
          </w:p>
        </w:tc>
      </w:tr>
      <w:tr w:rsidR="0078378D" w:rsidRPr="00F204AE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067486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F204AE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1D7E7E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78378D" w:rsidRPr="00F204AE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jc w:val="center"/>
              <w:rPr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3CC96B02" wp14:editId="161AFE73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B7836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24A049A3" wp14:editId="3435AD1C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0A3EDC2C" wp14:editId="28914506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Pr="007B7836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1D7E7E" w:rsidP="00393BDC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endí lo</w:t>
            </w:r>
            <w:r w:rsidR="00393BDC"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s requisitos para que mi hijo/a se gradú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393BDC" w:rsidP="009B1C1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>í</w:t>
            </w:r>
            <w:r w:rsidRPr="007B7836">
              <w:rPr>
                <w:rFonts w:ascii="Arial"/>
                <w:b/>
                <w:sz w:val="18"/>
                <w:szCs w:val="18"/>
                <w:lang w:val="es-US"/>
              </w:rPr>
              <w:t xml:space="preserve">a maneras para </w:t>
            </w:r>
            <w:r w:rsidR="009B1C1E" w:rsidRPr="007B7836">
              <w:rPr>
                <w:rFonts w:ascii="Arial"/>
                <w:b/>
                <w:sz w:val="18"/>
                <w:szCs w:val="18"/>
                <w:lang w:val="es-US"/>
              </w:rPr>
              <w:t>ayudar a mi hijo a graduars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9B1C1E" w:rsidP="009B043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Me estaba asegu</w:t>
            </w:r>
            <w:r w:rsidR="008D7AC0" w:rsidRPr="007B7836">
              <w:rPr>
                <w:rFonts w:ascii="Arial" w:eastAsia="Arial" w:hAnsi="Arial" w:cs="Arial"/>
                <w:b/>
                <w:sz w:val="18"/>
                <w:lang w:val="es-US"/>
              </w:rPr>
              <w:t>rando de que mi hijo ent</w:t>
            </w:r>
            <w:r w:rsidR="00AA2F03" w:rsidRPr="007B7836">
              <w:rPr>
                <w:rFonts w:ascii="Arial" w:eastAsia="Arial" w:hAnsi="Arial" w:cs="Arial"/>
                <w:b/>
                <w:sz w:val="18"/>
                <w:lang w:val="es-US"/>
              </w:rPr>
              <w:t>i</w:t>
            </w:r>
            <w:r w:rsidR="008D7AC0" w:rsidRPr="007B7836">
              <w:rPr>
                <w:rFonts w:ascii="Arial" w:eastAsia="Arial" w:hAnsi="Arial" w:cs="Arial"/>
                <w:b/>
                <w:sz w:val="18"/>
                <w:lang w:val="es-US"/>
              </w:rPr>
              <w:t>enda los requisitos para graduarse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8378D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AA2F03" w:rsidP="009B043E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Sabía cómo encontrar recursos para los padres sobre</w:t>
            </w:r>
            <w:r w:rsidR="009B043E"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 requisitos para la graduación</w:t>
            </w:r>
            <w:r w:rsidR="0078378D"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. 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78378D" w:rsidRPr="007B7836" w:rsidRDefault="0078378D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8378D" w:rsidRPr="00F204AE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8378D" w:rsidRPr="007B7836" w:rsidRDefault="00D95D93" w:rsidP="006B78F1">
            <w:pPr>
              <w:spacing w:before="40" w:after="40"/>
              <w:jc w:val="center"/>
              <w:rPr>
                <w:lang w:val="es-US"/>
              </w:rPr>
            </w:pPr>
            <w:r w:rsidRPr="007B7836">
              <w:rPr>
                <w:rFonts w:ascii="Arial"/>
                <w:b/>
                <w:color w:val="FFFFFF"/>
                <w:lang w:val="es-US"/>
              </w:rPr>
              <w:t>¿</w:t>
            </w:r>
            <w:r w:rsidRPr="007B7836">
              <w:rPr>
                <w:rFonts w:ascii="Arial"/>
                <w:b/>
                <w:color w:val="FFFFFF"/>
                <w:lang w:val="es-US"/>
              </w:rPr>
              <w:t>Cu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7B7836">
              <w:rPr>
                <w:rFonts w:ascii="Arial"/>
                <w:b/>
                <w:color w:val="FFFFFF"/>
                <w:lang w:val="es-US"/>
              </w:rPr>
              <w:t>nto s</w:t>
            </w:r>
            <w:r w:rsidRPr="00B26F53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B26F53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7B7836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de participar en e</w:t>
            </w:r>
            <w:r w:rsidR="006B78F1">
              <w:rPr>
                <w:rFonts w:ascii="Arial"/>
                <w:b/>
                <w:color w:val="FFFFFF"/>
                <w:lang w:val="es-US"/>
              </w:rPr>
              <w:t>l</w:t>
            </w:r>
            <w:r w:rsidRPr="007B7836">
              <w:rPr>
                <w:rFonts w:ascii="Arial"/>
                <w:b/>
                <w:color w:val="FFFFFF"/>
                <w:lang w:val="es-US"/>
              </w:rPr>
              <w:t xml:space="preserve"> taller?</w:t>
            </w:r>
          </w:p>
        </w:tc>
      </w:tr>
      <w:tr w:rsidR="0078378D" w:rsidRPr="00F204AE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D95D93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7B7836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8378D" w:rsidRPr="007B7836" w:rsidRDefault="00F204AE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652994" w:rsidRPr="007B783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78378D" w:rsidRPr="00F204AE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9C7B42" w:rsidP="00727EAE">
            <w:pPr>
              <w:jc w:val="center"/>
              <w:rPr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36AE90A3" wp14:editId="61EFA045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476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78378D" w:rsidRPr="007B7836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356D2991" wp14:editId="37E065CF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8378D" w:rsidRPr="007B7836" w:rsidRDefault="0078378D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7B7836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0E455DA" wp14:editId="12BE5D6C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8378D" w:rsidRPr="007B7836" w:rsidRDefault="0078378D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9A3725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</w:t>
            </w:r>
            <w:r w:rsid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i</w:t>
            </w:r>
            <w:r w:rsidRPr="007B7836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do los requisitos para que mi hijo se gradúe</w:t>
            </w: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9A3725" w:rsidP="00723883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 xml:space="preserve">Conozco maneras </w:t>
            </w:r>
            <w:r w:rsidR="00AE45C7" w:rsidRPr="007B7836">
              <w:rPr>
                <w:rFonts w:ascii="Arial"/>
                <w:b/>
                <w:sz w:val="18"/>
                <w:szCs w:val="18"/>
                <w:lang w:val="es-US"/>
              </w:rPr>
              <w:t>para ayudar a mi hijo a graduarse</w:t>
            </w:r>
            <w:r w:rsidR="00AE45C7" w:rsidRPr="007B7836">
              <w:rPr>
                <w:rFonts w:ascii="Arial" w:eastAsia="Arial" w:hAnsi="Arial" w:cs="Arial"/>
                <w:b/>
                <w:sz w:val="18"/>
                <w:lang w:val="es-US"/>
              </w:rPr>
              <w:t>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AE45C7" w:rsidP="00AE45C7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Me estoy asegurando de que mi hijo entienda los requisitos para graduarse.</w:t>
            </w:r>
          </w:p>
        </w:tc>
      </w:tr>
      <w:tr w:rsidR="00723883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723883" w:rsidP="00723883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883" w:rsidRPr="007B7836" w:rsidRDefault="00AE45C7" w:rsidP="00AE45C7">
            <w:pPr>
              <w:pStyle w:val="TableParagraph"/>
              <w:numPr>
                <w:ilvl w:val="0"/>
                <w:numId w:val="12"/>
              </w:numPr>
              <w:spacing w:before="40" w:after="40"/>
              <w:ind w:left="360" w:right="144" w:hanging="270"/>
              <w:rPr>
                <w:rFonts w:ascii="Arial" w:eastAsia="Arial" w:hAnsi="Arial" w:cs="Arial"/>
                <w:b/>
                <w:sz w:val="18"/>
                <w:lang w:val="es-US"/>
              </w:rPr>
            </w:pPr>
            <w:r w:rsidRPr="007B7836">
              <w:rPr>
                <w:rFonts w:ascii="Arial" w:eastAsia="Arial" w:hAnsi="Arial" w:cs="Arial"/>
                <w:b/>
                <w:sz w:val="18"/>
                <w:lang w:val="es-US"/>
              </w:rPr>
              <w:t>Sé cómo encontrar recursos para los padres sobre requisitos para la graduación.</w:t>
            </w: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8378D" w:rsidRPr="00F204AE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78D" w:rsidRPr="007B7836" w:rsidRDefault="0078378D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78378D" w:rsidRPr="007B7836" w:rsidRDefault="0078378D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p w:rsidR="00BD3912" w:rsidRPr="007B7836" w:rsidRDefault="00BD3912" w:rsidP="0078378D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RPr="00F204AE" w:rsidTr="008F5055">
        <w:tc>
          <w:tcPr>
            <w:tcW w:w="10800" w:type="dxa"/>
          </w:tcPr>
          <w:p w:rsidR="00806F44" w:rsidRPr="007B7836" w:rsidRDefault="00806F44" w:rsidP="00806F44">
            <w:pPr>
              <w:pStyle w:val="BodyText"/>
              <w:ind w:right="449" w:hanging="240"/>
              <w:rPr>
                <w:b/>
                <w:lang w:val="es-US"/>
              </w:rPr>
            </w:pPr>
            <w:r w:rsidRPr="007B7836">
              <w:rPr>
                <w:b/>
                <w:lang w:val="es-US"/>
              </w:rPr>
              <w:t>¿Cuál</w:t>
            </w:r>
            <w:r w:rsidR="00F204AE">
              <w:rPr>
                <w:b/>
                <w:lang w:val="es-US"/>
              </w:rPr>
              <w:t>es son dos cosas que aprendió que en el taller que hará</w:t>
            </w:r>
            <w:r w:rsidRPr="007B7836">
              <w:rPr>
                <w:b/>
                <w:lang w:val="es-US"/>
              </w:rPr>
              <w:t xml:space="preserve"> en casa con su hijo?</w:t>
            </w:r>
          </w:p>
          <w:p w:rsidR="00F034E5" w:rsidRPr="007B7836" w:rsidRDefault="00F034E5" w:rsidP="0097132B">
            <w:pPr>
              <w:pStyle w:val="BodyText"/>
              <w:spacing w:before="0"/>
              <w:ind w:right="449" w:hanging="240"/>
              <w:rPr>
                <w:b/>
                <w:lang w:val="es-US"/>
              </w:rPr>
            </w:pPr>
          </w:p>
          <w:p w:rsidR="00F034E5" w:rsidRPr="007B7836" w:rsidRDefault="00F034E5" w:rsidP="0097132B">
            <w:pPr>
              <w:pStyle w:val="BodyText"/>
              <w:spacing w:before="0"/>
              <w:ind w:left="0" w:right="449"/>
              <w:rPr>
                <w:lang w:val="es-US"/>
              </w:rPr>
            </w:pPr>
          </w:p>
        </w:tc>
      </w:tr>
      <w:tr w:rsidR="00F034E5" w:rsidRPr="00F204AE" w:rsidTr="008F5055">
        <w:tc>
          <w:tcPr>
            <w:tcW w:w="10800" w:type="dxa"/>
          </w:tcPr>
          <w:p w:rsidR="00A37A1F" w:rsidRPr="007B7836" w:rsidRDefault="00F204AE" w:rsidP="00A37A1F">
            <w:pPr>
              <w:pStyle w:val="BodyText"/>
              <w:ind w:left="0"/>
              <w:rPr>
                <w:b/>
                <w:lang w:val="es-US"/>
              </w:rPr>
            </w:pPr>
            <w:r>
              <w:rPr>
                <w:b/>
                <w:lang w:val="es-US"/>
              </w:rPr>
              <w:t>¿Sobre qué otros temas le</w:t>
            </w:r>
            <w:r w:rsidR="00A37A1F" w:rsidRPr="007B7836">
              <w:rPr>
                <w:b/>
                <w:lang w:val="es-US"/>
              </w:rPr>
              <w:t xml:space="preserve"> gustaría recibir información o sobre qué parte de esta presentación le gustaría conocer más?</w:t>
            </w:r>
          </w:p>
          <w:p w:rsidR="00F034E5" w:rsidRPr="007B7836" w:rsidRDefault="00F034E5" w:rsidP="0097132B">
            <w:pPr>
              <w:pStyle w:val="BodyText"/>
              <w:spacing w:before="0"/>
              <w:ind w:right="449" w:hanging="240"/>
              <w:rPr>
                <w:b/>
                <w:lang w:val="es-US"/>
              </w:rPr>
            </w:pPr>
          </w:p>
          <w:p w:rsidR="00F034E5" w:rsidRPr="007B7836" w:rsidRDefault="00F034E5" w:rsidP="0097132B">
            <w:pPr>
              <w:pStyle w:val="BodyText"/>
              <w:spacing w:before="0"/>
              <w:ind w:left="0" w:right="449"/>
              <w:rPr>
                <w:lang w:val="es-US"/>
              </w:rPr>
            </w:pPr>
          </w:p>
        </w:tc>
      </w:tr>
    </w:tbl>
    <w:p w:rsidR="009C7B42" w:rsidRPr="00F204AE" w:rsidRDefault="00A37A1F" w:rsidP="009C7B42">
      <w:pPr>
        <w:pStyle w:val="BodyText"/>
        <w:ind w:left="-720" w:right="-720"/>
        <w:rPr>
          <w:i/>
          <w:lang w:val="es-US"/>
        </w:rPr>
      </w:pPr>
      <w:r w:rsidRPr="00F204AE">
        <w:rPr>
          <w:i/>
          <w:sz w:val="20"/>
          <w:szCs w:val="20"/>
          <w:lang w:val="es-US"/>
        </w:rPr>
        <w:t>Opcional:</w:t>
      </w:r>
      <w:r w:rsidR="00602DCF" w:rsidRPr="00F204AE">
        <w:rPr>
          <w:i/>
          <w:sz w:val="20"/>
          <w:szCs w:val="20"/>
          <w:lang w:val="es-US"/>
        </w:rPr>
        <w:t xml:space="preserve"> Por favor </w:t>
      </w:r>
      <w:r w:rsidR="00ED29D9" w:rsidRPr="00F204AE">
        <w:rPr>
          <w:i/>
          <w:sz w:val="20"/>
          <w:szCs w:val="20"/>
          <w:lang w:val="es-US"/>
        </w:rPr>
        <w:t>pro</w:t>
      </w:r>
      <w:r w:rsidR="00F204AE">
        <w:rPr>
          <w:i/>
          <w:sz w:val="20"/>
          <w:szCs w:val="20"/>
          <w:lang w:val="es-US"/>
        </w:rPr>
        <w:t>véa</w:t>
      </w:r>
      <w:r w:rsidR="00ED29D9" w:rsidRPr="00F204AE">
        <w:rPr>
          <w:i/>
          <w:sz w:val="20"/>
          <w:szCs w:val="20"/>
          <w:lang w:val="es-US"/>
        </w:rPr>
        <w:t xml:space="preserve">nos </w:t>
      </w:r>
      <w:r w:rsidR="00602DCF" w:rsidRPr="00F204AE">
        <w:rPr>
          <w:i/>
          <w:sz w:val="20"/>
          <w:szCs w:val="20"/>
          <w:lang w:val="es-US"/>
        </w:rPr>
        <w:t>su nombre y número de teléfono s</w:t>
      </w:r>
      <w:r w:rsidRPr="00F204AE">
        <w:rPr>
          <w:i/>
          <w:sz w:val="20"/>
          <w:szCs w:val="20"/>
          <w:lang w:val="es-US"/>
        </w:rPr>
        <w:t xml:space="preserve">i </w:t>
      </w:r>
      <w:r w:rsidR="00FC0A33" w:rsidRPr="00F204AE">
        <w:rPr>
          <w:i/>
          <w:sz w:val="20"/>
          <w:szCs w:val="20"/>
          <w:lang w:val="es-US"/>
        </w:rPr>
        <w:t>desea</w:t>
      </w:r>
      <w:r w:rsidR="002D10B2" w:rsidRPr="00F204AE">
        <w:rPr>
          <w:i/>
          <w:sz w:val="20"/>
          <w:szCs w:val="20"/>
          <w:lang w:val="es-US"/>
        </w:rPr>
        <w:t>n</w:t>
      </w:r>
      <w:r w:rsidRPr="00F204AE">
        <w:rPr>
          <w:i/>
          <w:sz w:val="20"/>
          <w:szCs w:val="20"/>
          <w:lang w:val="es-US"/>
        </w:rPr>
        <w:t xml:space="preserve"> que el programa de educación migratoria se comunique con ustedes con más información sobre </w:t>
      </w:r>
      <w:r w:rsidR="00587A87" w:rsidRPr="00F204AE">
        <w:rPr>
          <w:i/>
          <w:sz w:val="20"/>
          <w:szCs w:val="20"/>
          <w:lang w:val="es-US"/>
        </w:rPr>
        <w:t>requisitos para la graduación</w:t>
      </w:r>
      <w:r w:rsidR="00561478" w:rsidRPr="00F204AE">
        <w:rPr>
          <w:i/>
          <w:sz w:val="20"/>
          <w:szCs w:val="20"/>
          <w:lang w:val="es-US"/>
        </w:rPr>
        <w:t>.</w:t>
      </w:r>
      <w:r w:rsidR="00EE3DB8" w:rsidRPr="00F204AE">
        <w:rPr>
          <w:i/>
          <w:lang w:val="es-US"/>
        </w:rPr>
        <w:t xml:space="preserve"> </w:t>
      </w:r>
    </w:p>
    <w:p w:rsidR="00F204AE" w:rsidRPr="00F204AE" w:rsidRDefault="00F204AE" w:rsidP="009C7B42">
      <w:pPr>
        <w:pStyle w:val="BodyText"/>
        <w:ind w:left="-720" w:right="-720"/>
        <w:rPr>
          <w:lang w:val="es-US"/>
        </w:rPr>
      </w:pPr>
    </w:p>
    <w:p w:rsidR="00F034E5" w:rsidRPr="007B7836" w:rsidRDefault="00705569" w:rsidP="00EE3DB8">
      <w:pPr>
        <w:pStyle w:val="BodyText"/>
        <w:pBdr>
          <w:bottom w:val="single" w:sz="4" w:space="1" w:color="auto"/>
        </w:pBdr>
        <w:ind w:left="-720" w:right="-720"/>
        <w:rPr>
          <w:sz w:val="20"/>
          <w:szCs w:val="20"/>
          <w:lang w:val="es-US"/>
        </w:rPr>
      </w:pPr>
      <w:r w:rsidRPr="007B783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70358F7" wp14:editId="3678E6F4">
                <wp:simplePos x="0" y="0"/>
                <wp:positionH relativeFrom="margin">
                  <wp:align>center</wp:align>
                </wp:positionH>
                <wp:positionV relativeFrom="paragraph">
                  <wp:posOffset>1201885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05569" w:rsidRPr="001D1779" w:rsidRDefault="00705569" w:rsidP="00705569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        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705569" w:rsidRDefault="00705569" w:rsidP="007055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570358F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left:0;text-align:left;margin-left:0;margin-top:94.65pt;width:505.65pt;height:15.8pt;z-index:2517473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" fillcolor="window" stroked="f" strokeweight=".5pt">
                <v:textbox>
                  <w:txbxContent>
                    <w:p w:rsidR="00705569" w:rsidRPr="001D1779" w:rsidRDefault="00705569" w:rsidP="00705569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        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705569" w:rsidRDefault="00705569" w:rsidP="00705569"/>
                  </w:txbxContent>
                </v:textbox>
                <w10:wrap anchorx="margin"/>
              </v:shape>
            </w:pict>
          </mc:Fallback>
        </mc:AlternateContent>
      </w:r>
      <w:r w:rsidR="00F034E5" w:rsidRPr="007B7836">
        <w:rPr>
          <w:sz w:val="20"/>
          <w:szCs w:val="20"/>
          <w:lang w:val="es-US"/>
        </w:rPr>
        <w:t>N</w:t>
      </w:r>
      <w:r w:rsidR="00561478" w:rsidRPr="007B7836">
        <w:rPr>
          <w:sz w:val="20"/>
          <w:szCs w:val="20"/>
          <w:lang w:val="es-US"/>
        </w:rPr>
        <w:t>ombre</w:t>
      </w:r>
      <w:r w:rsidR="00F034E5" w:rsidRPr="007B7836">
        <w:rPr>
          <w:sz w:val="20"/>
          <w:szCs w:val="20"/>
          <w:lang w:val="es-US"/>
        </w:rPr>
        <w:t>:</w:t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F034E5" w:rsidRPr="007B7836">
        <w:rPr>
          <w:sz w:val="20"/>
          <w:szCs w:val="20"/>
          <w:lang w:val="es-US"/>
        </w:rPr>
        <w:tab/>
      </w:r>
      <w:r w:rsidR="00C85B5B" w:rsidRPr="007B7836">
        <w:rPr>
          <w:sz w:val="20"/>
          <w:szCs w:val="20"/>
          <w:lang w:val="es-US"/>
        </w:rPr>
        <w:tab/>
      </w:r>
      <w:r w:rsidR="00C85B5B" w:rsidRPr="007B7836">
        <w:rPr>
          <w:sz w:val="20"/>
          <w:szCs w:val="20"/>
          <w:lang w:val="es-US"/>
        </w:rPr>
        <w:tab/>
      </w:r>
      <w:r w:rsidR="00561478" w:rsidRPr="007B7836">
        <w:rPr>
          <w:sz w:val="20"/>
          <w:szCs w:val="20"/>
          <w:lang w:val="es-US"/>
        </w:rPr>
        <w:t>Número de Teléfono</w:t>
      </w:r>
      <w:r w:rsidR="00F034E5" w:rsidRPr="007B7836">
        <w:rPr>
          <w:sz w:val="20"/>
          <w:szCs w:val="20"/>
          <w:lang w:val="es-US"/>
        </w:rPr>
        <w:t xml:space="preserve">: </w:t>
      </w:r>
    </w:p>
    <w:sectPr w:rsidR="00F034E5" w:rsidRPr="007B7836" w:rsidSect="0070556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81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D23" w:rsidRDefault="00805D23" w:rsidP="006F6AAC">
      <w:r>
        <w:separator/>
      </w:r>
    </w:p>
  </w:endnote>
  <w:endnote w:type="continuationSeparator" w:id="0">
    <w:p w:rsidR="00805D23" w:rsidRDefault="00805D23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97132B">
      <w:rPr>
        <w:rFonts w:ascii="Arial" w:hAnsi="Arial"/>
        <w:sz w:val="16"/>
      </w:rPr>
      <w:t>Graduation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D23" w:rsidRDefault="00805D23" w:rsidP="006F6AAC">
      <w:r>
        <w:separator/>
      </w:r>
    </w:p>
  </w:footnote>
  <w:footnote w:type="continuationSeparator" w:id="0">
    <w:p w:rsidR="00805D23" w:rsidRDefault="00805D23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0EF0" w:rsidRDefault="00090E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2306060"/>
    <w:multiLevelType w:val="hybridMultilevel"/>
    <w:tmpl w:val="FB94F75E"/>
    <w:lvl w:ilvl="0" w:tplc="503ED0F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7" w15:restartNumberingAfterBreak="0">
    <w:nsid w:val="674E77FD"/>
    <w:multiLevelType w:val="hybridMultilevel"/>
    <w:tmpl w:val="DCCE59C6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10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4FAAJGCs0tAAAA"/>
  </w:docVars>
  <w:rsids>
    <w:rsidRoot w:val="00EF152E"/>
    <w:rsid w:val="00000EDF"/>
    <w:rsid w:val="00004501"/>
    <w:rsid w:val="000454DC"/>
    <w:rsid w:val="00052347"/>
    <w:rsid w:val="00061D9B"/>
    <w:rsid w:val="00067486"/>
    <w:rsid w:val="00090EF0"/>
    <w:rsid w:val="000B62F9"/>
    <w:rsid w:val="00140DD7"/>
    <w:rsid w:val="00160D7A"/>
    <w:rsid w:val="001D7E7E"/>
    <w:rsid w:val="00231CC4"/>
    <w:rsid w:val="00245EAB"/>
    <w:rsid w:val="00290481"/>
    <w:rsid w:val="00292FE9"/>
    <w:rsid w:val="002A689A"/>
    <w:rsid w:val="002B0F7A"/>
    <w:rsid w:val="002D10B2"/>
    <w:rsid w:val="002E3A00"/>
    <w:rsid w:val="003428AB"/>
    <w:rsid w:val="00393BDC"/>
    <w:rsid w:val="003A3A7F"/>
    <w:rsid w:val="003B0D9F"/>
    <w:rsid w:val="003B3178"/>
    <w:rsid w:val="003C2E24"/>
    <w:rsid w:val="00424590"/>
    <w:rsid w:val="00426AAA"/>
    <w:rsid w:val="004C62FB"/>
    <w:rsid w:val="004E3FF0"/>
    <w:rsid w:val="004F4BD3"/>
    <w:rsid w:val="00510F17"/>
    <w:rsid w:val="00551B3C"/>
    <w:rsid w:val="00554A10"/>
    <w:rsid w:val="00560FFA"/>
    <w:rsid w:val="00561478"/>
    <w:rsid w:val="00567A6D"/>
    <w:rsid w:val="00582BAE"/>
    <w:rsid w:val="00586E65"/>
    <w:rsid w:val="00587A87"/>
    <w:rsid w:val="005B091F"/>
    <w:rsid w:val="005B27C6"/>
    <w:rsid w:val="005C2264"/>
    <w:rsid w:val="00602DCF"/>
    <w:rsid w:val="00605F7E"/>
    <w:rsid w:val="00607CBE"/>
    <w:rsid w:val="00641801"/>
    <w:rsid w:val="00652994"/>
    <w:rsid w:val="006B78F1"/>
    <w:rsid w:val="006C1645"/>
    <w:rsid w:val="006D15F3"/>
    <w:rsid w:val="006D4ADE"/>
    <w:rsid w:val="006E2A1D"/>
    <w:rsid w:val="006E5F8C"/>
    <w:rsid w:val="006F6AAC"/>
    <w:rsid w:val="00705569"/>
    <w:rsid w:val="00723883"/>
    <w:rsid w:val="0077524A"/>
    <w:rsid w:val="0078378D"/>
    <w:rsid w:val="007906AF"/>
    <w:rsid w:val="007A1E65"/>
    <w:rsid w:val="007A51A0"/>
    <w:rsid w:val="007B0EB8"/>
    <w:rsid w:val="007B147C"/>
    <w:rsid w:val="007B3D1D"/>
    <w:rsid w:val="007B7836"/>
    <w:rsid w:val="007D62B1"/>
    <w:rsid w:val="007E21A6"/>
    <w:rsid w:val="007F6C7D"/>
    <w:rsid w:val="00800C55"/>
    <w:rsid w:val="00805073"/>
    <w:rsid w:val="00805D23"/>
    <w:rsid w:val="00806F44"/>
    <w:rsid w:val="00810967"/>
    <w:rsid w:val="008232E7"/>
    <w:rsid w:val="0089716F"/>
    <w:rsid w:val="008D089E"/>
    <w:rsid w:val="008D2F7D"/>
    <w:rsid w:val="008D7AC0"/>
    <w:rsid w:val="008F5055"/>
    <w:rsid w:val="00903FB2"/>
    <w:rsid w:val="00907C5D"/>
    <w:rsid w:val="009134E8"/>
    <w:rsid w:val="009576B0"/>
    <w:rsid w:val="00960B23"/>
    <w:rsid w:val="0097132B"/>
    <w:rsid w:val="00974094"/>
    <w:rsid w:val="0098029F"/>
    <w:rsid w:val="009A3725"/>
    <w:rsid w:val="009B043E"/>
    <w:rsid w:val="009B1C1E"/>
    <w:rsid w:val="009C7B42"/>
    <w:rsid w:val="009E3450"/>
    <w:rsid w:val="009E6B55"/>
    <w:rsid w:val="009F0B89"/>
    <w:rsid w:val="00A37A1F"/>
    <w:rsid w:val="00A52FE4"/>
    <w:rsid w:val="00A652C7"/>
    <w:rsid w:val="00A7598E"/>
    <w:rsid w:val="00AA2F03"/>
    <w:rsid w:val="00AE3FAB"/>
    <w:rsid w:val="00AE45C7"/>
    <w:rsid w:val="00B04BD7"/>
    <w:rsid w:val="00B05E15"/>
    <w:rsid w:val="00B063D6"/>
    <w:rsid w:val="00B1556D"/>
    <w:rsid w:val="00B26F53"/>
    <w:rsid w:val="00B4434E"/>
    <w:rsid w:val="00B65F3F"/>
    <w:rsid w:val="00B769E7"/>
    <w:rsid w:val="00B87F33"/>
    <w:rsid w:val="00B97F0A"/>
    <w:rsid w:val="00BD3912"/>
    <w:rsid w:val="00C46643"/>
    <w:rsid w:val="00C76098"/>
    <w:rsid w:val="00C804FB"/>
    <w:rsid w:val="00C85B5B"/>
    <w:rsid w:val="00C87D63"/>
    <w:rsid w:val="00CC691D"/>
    <w:rsid w:val="00D95D93"/>
    <w:rsid w:val="00DA53B2"/>
    <w:rsid w:val="00DD0278"/>
    <w:rsid w:val="00DD53A9"/>
    <w:rsid w:val="00DE693B"/>
    <w:rsid w:val="00E4030D"/>
    <w:rsid w:val="00E50571"/>
    <w:rsid w:val="00E60C48"/>
    <w:rsid w:val="00E6527F"/>
    <w:rsid w:val="00EB45D2"/>
    <w:rsid w:val="00EC0405"/>
    <w:rsid w:val="00ED29D9"/>
    <w:rsid w:val="00EE3DB8"/>
    <w:rsid w:val="00EF152E"/>
    <w:rsid w:val="00F034E5"/>
    <w:rsid w:val="00F047FB"/>
    <w:rsid w:val="00F204AE"/>
    <w:rsid w:val="00F206A2"/>
    <w:rsid w:val="00F210C6"/>
    <w:rsid w:val="00F32A99"/>
    <w:rsid w:val="00F37D05"/>
    <w:rsid w:val="00F44DBB"/>
    <w:rsid w:val="00F45761"/>
    <w:rsid w:val="00F663C4"/>
    <w:rsid w:val="00F9437F"/>
    <w:rsid w:val="00FA0C05"/>
    <w:rsid w:val="00FC0A33"/>
    <w:rsid w:val="00FD5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236F6B-5823-4187-A296-77229F380F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00D839-6AD3-42E4-A4D3-E820F2E83DB2}"/>
</file>

<file path=customXml/itemProps3.xml><?xml version="1.0" encoding="utf-8"?>
<ds:datastoreItem xmlns:ds="http://schemas.openxmlformats.org/officeDocument/2006/customXml" ds:itemID="{CEFAA839-2F12-437A-85CC-1C12196ED4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ot DiSalvo</dc:creator>
  <cp:lastModifiedBy>Margot DiSalvo</cp:lastModifiedBy>
  <cp:revision>2</cp:revision>
  <cp:lastPrinted>2020-01-30T16:22:00Z</cp:lastPrinted>
  <dcterms:created xsi:type="dcterms:W3CDTF">2020-02-19T17:16:00Z</dcterms:created>
  <dcterms:modified xsi:type="dcterms:W3CDTF">2020-02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